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3AB07E13" w14:textId="01A41273" w:rsidR="00D1054A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0778618" w:history="1">
            <w:r w:rsidR="00D1054A" w:rsidRPr="006B1CC5">
              <w:rPr>
                <w:rStyle w:val="a3"/>
                <w:noProof/>
              </w:rPr>
              <w:t>Module 1. Python</w:t>
            </w:r>
            <w:r w:rsidR="00D1054A" w:rsidRPr="006B1CC5">
              <w:rPr>
                <w:rStyle w:val="a3"/>
                <w:rFonts w:hint="eastAsia"/>
                <w:noProof/>
              </w:rPr>
              <w:t>技術及開發環境介紹</w:t>
            </w:r>
            <w:r w:rsidR="00D1054A">
              <w:rPr>
                <w:noProof/>
                <w:webHidden/>
              </w:rPr>
              <w:tab/>
            </w:r>
            <w:r w:rsidR="00D1054A">
              <w:rPr>
                <w:noProof/>
                <w:webHidden/>
              </w:rPr>
              <w:fldChar w:fldCharType="begin"/>
            </w:r>
            <w:r w:rsidR="00D1054A">
              <w:rPr>
                <w:noProof/>
                <w:webHidden/>
              </w:rPr>
              <w:instrText xml:space="preserve"> PAGEREF _Toc130778618 \h </w:instrText>
            </w:r>
            <w:r w:rsidR="00D1054A">
              <w:rPr>
                <w:noProof/>
                <w:webHidden/>
              </w:rPr>
            </w:r>
            <w:r w:rsidR="00D1054A"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1</w:t>
            </w:r>
            <w:r w:rsidR="00D1054A">
              <w:rPr>
                <w:noProof/>
                <w:webHidden/>
              </w:rPr>
              <w:fldChar w:fldCharType="end"/>
            </w:r>
          </w:hyperlink>
        </w:p>
        <w:p w14:paraId="1FE1840F" w14:textId="2F79C95F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19" w:history="1">
            <w:r w:rsidRPr="006B1CC5">
              <w:rPr>
                <w:rStyle w:val="a3"/>
                <w:rFonts w:hint="eastAsia"/>
                <w:noProof/>
              </w:rPr>
              <w:t>認識</w:t>
            </w:r>
            <w:r w:rsidRPr="006B1CC5">
              <w:rPr>
                <w:rStyle w:val="a3"/>
                <w:noProof/>
              </w:rPr>
              <w:t>Python</w:t>
            </w:r>
            <w:r w:rsidRPr="006B1CC5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3EF2B" w14:textId="1BB8713B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0" w:history="1">
            <w:r w:rsidRPr="006B1CC5">
              <w:rPr>
                <w:rStyle w:val="a3"/>
                <w:rFonts w:hint="eastAsia"/>
                <w:noProof/>
              </w:rPr>
              <w:t>建置</w:t>
            </w:r>
            <w:r w:rsidRPr="006B1CC5">
              <w:rPr>
                <w:rStyle w:val="a3"/>
                <w:noProof/>
              </w:rPr>
              <w:t>Python</w:t>
            </w:r>
            <w:r w:rsidRPr="006B1CC5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B158C" w14:textId="631E52EB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1" w:history="1">
            <w:r w:rsidRPr="006B1CC5">
              <w:rPr>
                <w:rStyle w:val="a3"/>
                <w:rFonts w:hint="eastAsia"/>
                <w:noProof/>
              </w:rPr>
              <w:t>安裝</w:t>
            </w:r>
            <w:r w:rsidRPr="006B1CC5">
              <w:rPr>
                <w:rStyle w:val="a3"/>
                <w:noProof/>
              </w:rPr>
              <w:t xml:space="preserve"> Python </w:t>
            </w:r>
            <w:r w:rsidRPr="006B1CC5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655ED" w14:textId="0357E20D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2" w:history="1">
            <w:r w:rsidRPr="006B1CC5">
              <w:rPr>
                <w:rStyle w:val="a3"/>
                <w:rFonts w:hint="eastAsia"/>
                <w:noProof/>
              </w:rPr>
              <w:t>安裝</w:t>
            </w:r>
            <w:r w:rsidRPr="006B1CC5">
              <w:rPr>
                <w:rStyle w:val="a3"/>
                <w:noProof/>
              </w:rPr>
              <w:t>Anaconda</w:t>
            </w:r>
            <w:r w:rsidRPr="006B1CC5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B5C89" w14:textId="39169688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3" w:history="1">
            <w:r w:rsidRPr="006B1CC5">
              <w:rPr>
                <w:rStyle w:val="a3"/>
                <w:rFonts w:hint="eastAsia"/>
                <w:noProof/>
              </w:rPr>
              <w:t>如何執行</w:t>
            </w:r>
            <w:r w:rsidRPr="006B1CC5">
              <w:rPr>
                <w:rStyle w:val="a3"/>
                <w:noProof/>
              </w:rPr>
              <w:t>Python</w:t>
            </w:r>
            <w:r w:rsidRPr="006B1CC5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9BBEC" w14:textId="4D7E81E7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4" w:history="1">
            <w:r w:rsidRPr="006B1CC5">
              <w:rPr>
                <w:rStyle w:val="a3"/>
                <w:rFonts w:hint="eastAsia"/>
                <w:noProof/>
              </w:rPr>
              <w:t>使用</w:t>
            </w:r>
            <w:r w:rsidRPr="006B1CC5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B49DE" w14:textId="06FB019D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5" w:history="1">
            <w:r w:rsidRPr="006B1CC5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D8A4F" w14:textId="6193CFD0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6" w:history="1">
            <w:r w:rsidRPr="006B1CC5">
              <w:rPr>
                <w:rStyle w:val="a3"/>
                <w:rFonts w:hint="eastAsia"/>
                <w:noProof/>
              </w:rPr>
              <w:t>讓專案資料夾使用</w:t>
            </w:r>
            <w:r w:rsidRPr="006B1CC5">
              <w:rPr>
                <w:rStyle w:val="a3"/>
                <w:noProof/>
              </w:rPr>
              <w:t xml:space="preserve"> Conda </w:t>
            </w:r>
            <w:r w:rsidRPr="006B1CC5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FEF8A" w14:textId="3250C6BA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7" w:history="1">
            <w:r w:rsidRPr="006B1CC5">
              <w:rPr>
                <w:rStyle w:val="a3"/>
                <w:rFonts w:hint="eastAsia"/>
                <w:noProof/>
              </w:rPr>
              <w:t>建立與執行</w:t>
            </w:r>
            <w:r w:rsidRPr="006B1CC5">
              <w:rPr>
                <w:rStyle w:val="a3"/>
                <w:noProof/>
              </w:rPr>
              <w:t xml:space="preserve"> .py </w:t>
            </w:r>
            <w:r w:rsidRPr="006B1CC5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537E8" w14:textId="60704A67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8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E90A8" w14:textId="7F6EED12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29" w:history="1">
            <w:r w:rsidRPr="006B1CC5">
              <w:rPr>
                <w:rStyle w:val="a3"/>
                <w:noProof/>
              </w:rPr>
              <w:t>Module 2.</w:t>
            </w:r>
            <w:r w:rsidRPr="006B1CC5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03A8D" w14:textId="0B068204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0" w:history="1">
            <w:r w:rsidRPr="006B1CC5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2EB91" w14:textId="5ACDDC5E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1" w:history="1">
            <w:r w:rsidRPr="006B1CC5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40A4B" w14:textId="5F49A1A8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2" w:history="1">
            <w:r w:rsidRPr="006B1CC5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BB950" w14:textId="6BDECD88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3" w:history="1">
            <w:r w:rsidRPr="006B1CC5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0F248" w14:textId="08EA72C6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4" w:history="1">
            <w:r w:rsidRPr="006B1CC5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B5AD3" w14:textId="6B05E7DA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5" w:history="1">
            <w:r w:rsidRPr="006B1CC5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7F9A3" w14:textId="7BE41403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6" w:history="1">
            <w:r w:rsidRPr="006B1CC5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0C9C4" w14:textId="00E7C0F6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7" w:history="1">
            <w:r w:rsidRPr="006B1CC5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93F3D" w14:textId="6860A7D4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8" w:history="1">
            <w:r w:rsidRPr="006B1CC5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BFB99" w14:textId="028C4228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39" w:history="1">
            <w:r w:rsidRPr="006B1CC5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000C3" w14:textId="01C47E6A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0" w:history="1">
            <w:r w:rsidRPr="006B1CC5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A0D22" w14:textId="2886E9A8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1" w:history="1">
            <w:r w:rsidRPr="006B1CC5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6B874" w14:textId="5AA7374D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2" w:history="1">
            <w:r w:rsidRPr="006B1CC5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F1194" w14:textId="3E8D617B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3" w:history="1">
            <w:r w:rsidRPr="006B1CC5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259FF" w14:textId="76845A95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4" w:history="1">
            <w:r w:rsidRPr="006B1CC5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34F99" w14:textId="1DE3B227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5" w:history="1">
            <w:r w:rsidRPr="006B1CC5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170C2" w14:textId="114A7167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6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F8397" w14:textId="791C9851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7" w:history="1">
            <w:r w:rsidRPr="006B1CC5">
              <w:rPr>
                <w:rStyle w:val="a3"/>
                <w:noProof/>
              </w:rPr>
              <w:t>Module 3.</w:t>
            </w:r>
            <w:r w:rsidRPr="006B1CC5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80BC7" w14:textId="4A51FF2A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8" w:history="1">
            <w:r w:rsidRPr="006B1CC5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8958E" w14:textId="6FBF3AE1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49" w:history="1">
            <w:r w:rsidRPr="006B1CC5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E2E45" w14:textId="168A0AEE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0" w:history="1">
            <w:r w:rsidRPr="006B1CC5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1E410" w14:textId="3DC9EF8A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1" w:history="1">
            <w:r w:rsidRPr="006B1CC5">
              <w:rPr>
                <w:rStyle w:val="a3"/>
                <w:noProof/>
              </w:rPr>
              <w:t>Module 4.</w:t>
            </w:r>
            <w:r w:rsidRPr="006B1CC5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6E8DE" w14:textId="575357B1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2" w:history="1">
            <w:r w:rsidRPr="006B1CC5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06930" w14:textId="545562B4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3" w:history="1">
            <w:r w:rsidRPr="006B1CC5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0166E" w14:textId="3F8E2A41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4" w:history="1">
            <w:r w:rsidRPr="006B1CC5">
              <w:rPr>
                <w:rStyle w:val="a3"/>
                <w:rFonts w:hint="eastAsia"/>
                <w:noProof/>
              </w:rPr>
              <w:t>補充：</w:t>
            </w:r>
            <w:r w:rsidRPr="006B1CC5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93216" w14:textId="7CF6B8FA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5" w:history="1">
            <w:r w:rsidRPr="006B1CC5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32B58" w14:textId="023FF186" w:rsidR="00D1054A" w:rsidRDefault="00D1054A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6" w:history="1">
            <w:r w:rsidRPr="006B1CC5">
              <w:rPr>
                <w:rStyle w:val="a3"/>
                <w:rFonts w:hint="eastAsia"/>
                <w:noProof/>
              </w:rPr>
              <w:t>補充：</w:t>
            </w:r>
            <w:r w:rsidRPr="006B1CC5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28F09" w14:textId="1C6ACA18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7" w:history="1">
            <w:r w:rsidRPr="006B1CC5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60B5B" w14:textId="3C2AD8D5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8" w:history="1">
            <w:r w:rsidRPr="006B1CC5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EA003" w14:textId="246DB924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59" w:history="1">
            <w:r w:rsidRPr="006B1CC5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D79F8" w14:textId="46F3E4BC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0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CE1A1" w14:textId="71B1F6BF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1" w:history="1">
            <w:r w:rsidRPr="006B1CC5">
              <w:rPr>
                <w:rStyle w:val="a3"/>
                <w:noProof/>
              </w:rPr>
              <w:t>Module 5.</w:t>
            </w:r>
            <w:r w:rsidRPr="006B1CC5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8C2B8" w14:textId="544C089B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2" w:history="1">
            <w:r w:rsidRPr="006B1CC5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2CF9A" w14:textId="1EED8AE1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3" w:history="1">
            <w:r w:rsidRPr="006B1CC5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34114" w14:textId="7F9881B9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4" w:history="1">
            <w:r w:rsidRPr="006B1CC5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4791A" w14:textId="075B42DC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5" w:history="1">
            <w:r w:rsidRPr="006B1CC5">
              <w:rPr>
                <w:rStyle w:val="a3"/>
                <w:rFonts w:hint="eastAsia"/>
                <w:noProof/>
              </w:rPr>
              <w:t>匿名函式</w:t>
            </w:r>
            <w:r w:rsidRPr="006B1CC5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6B64F" w14:textId="288F938B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6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CC2B4" w14:textId="7AD8BC82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7" w:history="1">
            <w:r w:rsidRPr="006B1CC5">
              <w:rPr>
                <w:rStyle w:val="a3"/>
                <w:noProof/>
              </w:rPr>
              <w:t>Module 6.</w:t>
            </w:r>
            <w:r w:rsidRPr="006B1CC5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62A3E" w14:textId="0012DC18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8" w:history="1">
            <w:r w:rsidRPr="006B1CC5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F3E80" w14:textId="78A85D2C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69" w:history="1">
            <w:r w:rsidRPr="006B1CC5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D9442" w14:textId="4603BB87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0" w:history="1">
            <w:r w:rsidRPr="006B1CC5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D9E10" w14:textId="1FE8329A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1" w:history="1">
            <w:r w:rsidRPr="006B1CC5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5AFD7" w14:textId="1032BEA6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2" w:history="1">
            <w:r w:rsidRPr="006B1CC5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7B7C0" w14:textId="7D8C4AA2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3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12947" w14:textId="5AC69D06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4" w:history="1">
            <w:r w:rsidRPr="006B1CC5">
              <w:rPr>
                <w:rStyle w:val="a3"/>
                <w:noProof/>
              </w:rPr>
              <w:t>Module 7.</w:t>
            </w:r>
            <w:r w:rsidRPr="006B1CC5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94B2F" w14:textId="05216E16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5" w:history="1">
            <w:r w:rsidRPr="006B1CC5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5FB01" w14:textId="17466DE1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6" w:history="1">
            <w:r w:rsidRPr="006B1CC5">
              <w:rPr>
                <w:rStyle w:val="a3"/>
                <w:noProof/>
              </w:rPr>
              <w:t xml:space="preserve">try-except </w:t>
            </w:r>
            <w:r w:rsidRPr="006B1CC5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B204B" w14:textId="7A6F976B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7" w:history="1">
            <w:r w:rsidRPr="006B1CC5">
              <w:rPr>
                <w:rStyle w:val="a3"/>
                <w:rFonts w:hint="eastAsia"/>
                <w:noProof/>
              </w:rPr>
              <w:t>例外處理</w:t>
            </w:r>
            <w:r w:rsidRPr="006B1CC5">
              <w:rPr>
                <w:rStyle w:val="a3"/>
                <w:noProof/>
              </w:rPr>
              <w:t xml:space="preserve"> raise </w:t>
            </w:r>
            <w:r w:rsidRPr="006B1CC5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2A94D" w14:textId="727A6E18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8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5B076" w14:textId="3AC80BF7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79" w:history="1">
            <w:r w:rsidRPr="006B1CC5">
              <w:rPr>
                <w:rStyle w:val="a3"/>
                <w:noProof/>
              </w:rPr>
              <w:t xml:space="preserve">Module 8. </w:t>
            </w:r>
            <w:r w:rsidRPr="006B1CC5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F6F44" w14:textId="70B62DC4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0" w:history="1">
            <w:r w:rsidRPr="006B1CC5">
              <w:rPr>
                <w:rStyle w:val="a3"/>
                <w:noProof/>
              </w:rPr>
              <w:t xml:space="preserve">open() </w:t>
            </w:r>
            <w:r w:rsidRPr="006B1CC5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C59B8" w14:textId="5461A503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1" w:history="1">
            <w:r w:rsidRPr="006B1CC5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AD5C5" w14:textId="5E469CE9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2" w:history="1">
            <w:r w:rsidRPr="006B1CC5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785A9" w14:textId="2083D050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3" w:history="1">
            <w:r w:rsidRPr="006B1CC5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F8CDA" w14:textId="25C35A3F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4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B3355" w14:textId="4373A6E3" w:rsidR="00D1054A" w:rsidRDefault="00D1054A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5" w:history="1">
            <w:r w:rsidRPr="006B1CC5">
              <w:rPr>
                <w:rStyle w:val="a3"/>
                <w:noProof/>
              </w:rPr>
              <w:t xml:space="preserve">Module 9. </w:t>
            </w:r>
            <w:r w:rsidRPr="006B1CC5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CF6D4" w14:textId="1F0199F2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6" w:history="1">
            <w:r w:rsidRPr="006B1CC5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610A3" w14:textId="6EDF5D53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7" w:history="1">
            <w:r w:rsidRPr="006B1CC5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92417" w14:textId="0EE7CD81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8" w:history="1">
            <w:r w:rsidRPr="006B1CC5">
              <w:rPr>
                <w:rStyle w:val="a3"/>
                <w:noProof/>
              </w:rPr>
              <w:t xml:space="preserve">__name__ </w:t>
            </w:r>
            <w:r w:rsidRPr="006B1CC5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A6F41" w14:textId="7F3A644D" w:rsidR="00D1054A" w:rsidRDefault="00D1054A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778689" w:history="1">
            <w:r w:rsidRPr="006B1CC5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778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2E6E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0FB8AC23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lastRenderedPageBreak/>
        <w:t xml:space="preserve">YouTube </w:t>
      </w:r>
      <w:r w:rsidRPr="008F46E2">
        <w:rPr>
          <w:rFonts w:hint="eastAsia"/>
        </w:rPr>
        <w:t>頻道</w:t>
      </w:r>
    </w:p>
    <w:p w14:paraId="3576272F" w14:textId="6075DD3B" w:rsidR="00A43E65" w:rsidRPr="008F46E2" w:rsidRDefault="00DE5804" w:rsidP="006913A6">
      <w:pPr>
        <w:pStyle w:val="a9"/>
        <w:widowControl/>
        <w:spacing w:line="400" w:lineRule="exact"/>
        <w:ind w:leftChars="0" w:left="482"/>
      </w:pPr>
      <w:hyperlink r:id="rId8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0778618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0778619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r w:rsidR="006526FD" w:rsidRPr="008F46E2">
        <w:t xml:space="preserve">Python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0778620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9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10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r w:rsidR="00720D3F" w:rsidRPr="008F46E2">
        <w:t>MiniConda (</w:t>
      </w:r>
      <w:hyperlink r:id="rId11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conda</w:t>
      </w:r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r w:rsidR="00A14E63" w:rsidRPr="008F46E2">
        <w:t xml:space="preserve">conda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conda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conda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0778621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2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r w:rsidRPr="008F46E2">
        <w:t>cmd</w:t>
      </w:r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0778622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DE5804" w:rsidP="003F4F9F">
      <w:hyperlink r:id="rId26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date conda</w:t>
      </w:r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r w:rsidR="008174BC" w:rsidRPr="008F46E2">
        <w:t xml:space="preserve">conda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t>conda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c</w:t>
      </w:r>
      <w:r w:rsidRPr="008F46E2">
        <w:t>onda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Conda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Conda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7777777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conda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 xml:space="preserve">.9 </w:t>
            </w:r>
          </w:p>
          <w:p w14:paraId="2C7F780B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create --name </w:t>
            </w:r>
            <w:r w:rsidRPr="008F46E2">
              <w:rPr>
                <w:shd w:val="pct15" w:color="auto" w:fill="FFFFFF"/>
              </w:rPr>
              <w:t>web_scraping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9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lastRenderedPageBreak/>
              <w:t>離開當前的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activate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r w:rsidRPr="008F46E2">
              <w:rPr>
                <w:rFonts w:hint="eastAsia"/>
              </w:rPr>
              <w:t>C</w:t>
            </w:r>
            <w:r w:rsidRPr="008F46E2">
              <w:t xml:space="preserve">onda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env remove -n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0778623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0778624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T</w:t>
      </w:r>
      <w:r w:rsidRPr="008F46E2"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0778625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0778626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 xml:space="preserve">.py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0778627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r w:rsidR="007C36E1" w:rsidRPr="008F46E2">
        <w:t xml:space="preserve">Conda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1" w:name="_Toc130778628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DE5804" w:rsidP="003C7044">
      <w:hyperlink r:id="rId79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DE5804" w:rsidP="003C7044">
      <w:hyperlink r:id="rId80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r w:rsidR="003C7044" w:rsidRPr="008F46E2">
        <w:rPr>
          <w:rFonts w:hint="eastAsia"/>
          <w:w w:val="90"/>
        </w:rPr>
        <w:t>Windwos&amp;Mac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r w:rsidRPr="000128E4">
        <w:rPr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DE5804" w:rsidP="003C7044">
      <w:hyperlink r:id="rId81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DE5804" w:rsidP="0001141E">
      <w:pPr>
        <w:rPr>
          <w:w w:val="90"/>
        </w:rPr>
      </w:pPr>
      <w:hyperlink r:id="rId82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1236D1AD" w:rsidR="00364BA9" w:rsidRPr="008F46E2" w:rsidRDefault="00DE5804" w:rsidP="003C7044">
      <w:hyperlink r:id="rId83" w:history="1">
        <w:r w:rsidR="003C7044" w:rsidRPr="008F46E2">
          <w:rPr>
            <w:rStyle w:val="a3"/>
          </w:rPr>
          <w:t>https://www.ithome.com.tw/news/155413</w:t>
        </w:r>
      </w:hyperlink>
    </w:p>
    <w:p w14:paraId="6B51D721" w14:textId="77777777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0778629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0778630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key:value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r w:rsidR="00906704">
              <w:t xml:space="preserve">key:value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r>
              <w:t>dict</w:t>
            </w:r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r>
              <w:t>key:value</w:t>
            </w:r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0778631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proofErr w:type="gramEnd"/>
      <w:r>
        <w:rPr>
          <w:rFonts w:hint="eastAsia"/>
        </w:rPr>
        <w:t>框代表</w:t>
      </w:r>
      <w:r>
        <w:t>conda</w:t>
      </w:r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0778632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0778633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7" w:name="_Toc130778634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r w:rsidRPr="00E943C3"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8" w:name="_Toc130778635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r w:rsidR="00016F08">
        <w:rPr>
          <w:rFonts w:hint="eastAsia"/>
        </w:rPr>
        <w:t>個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r w:rsidR="00016F08">
        <w:rPr>
          <w:rFonts w:hint="eastAsia"/>
        </w:rPr>
        <w:t>個</w:t>
      </w:r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9" w:name="_Toc130778636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20" w:name="_Toc130778637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1" w:name="_Toc130778638"/>
      <w:proofErr w:type="gramStart"/>
      <w:r>
        <w:rPr>
          <w:rFonts w:hint="eastAsia"/>
        </w:rPr>
        <w:t>賦值運算子</w:t>
      </w:r>
      <w:bookmarkEnd w:id="21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2" w:name="_Toc130778639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3" w:name="_Toc130778640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4" w:name="_Toc130778641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r w:rsidRPr="00AD1322">
              <w:t>myList = [9, 5, 2, 7]</w:t>
            </w:r>
          </w:p>
          <w:p w14:paraId="42EF80BA" w14:textId="77777777" w:rsidR="00AD1322" w:rsidRPr="00AD1322" w:rsidRDefault="00AD1322" w:rsidP="00AD1322">
            <w:r w:rsidRPr="00AD1322">
              <w:t>if 2 in myList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r w:rsidRPr="00AD1322"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>if 3 not in myList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0778642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6" w:name="_Toc130778643"/>
      <w:r>
        <w:rPr>
          <w:rFonts w:hint="eastAsia"/>
        </w:rPr>
        <w:t>位元運算子</w:t>
      </w:r>
      <w:bookmarkEnd w:id="26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7" w:name="_Toc130778644"/>
      <w:r>
        <w:rPr>
          <w:rFonts w:hint="eastAsia"/>
        </w:rPr>
        <w:t>運算子優先順序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is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8" w:name="_Toc130778645"/>
      <w:r>
        <w:rPr>
          <w:rFonts w:hint="eastAsia"/>
        </w:rPr>
        <w:t>註解</w:t>
      </w:r>
      <w:bookmarkEnd w:id="28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9" w:name="_Toc130778646"/>
      <w:r>
        <w:rPr>
          <w:rFonts w:hint="eastAsia"/>
        </w:rPr>
        <w:t>參考資料</w:t>
      </w:r>
      <w:bookmarkEnd w:id="29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DE5804" w:rsidP="00E03002">
      <w:hyperlink r:id="rId87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DE5804" w:rsidP="00E03002">
      <w:hyperlink r:id="rId88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DE5804" w:rsidP="00E03002">
      <w:hyperlink r:id="rId89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30" w:name="_Toc130778647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30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1" w:name="_Toc130778648"/>
      <w:r w:rsidRPr="008F46E2">
        <w:rPr>
          <w:rFonts w:ascii="Consolas" w:hAnsi="Consolas" w:hint="eastAsia"/>
        </w:rPr>
        <w:t>循序</w:t>
      </w:r>
      <w:bookmarkEnd w:id="31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2" w:name="_Toc130778649"/>
      <w:r w:rsidRPr="001C07D7">
        <w:rPr>
          <w:rFonts w:ascii="Consolas" w:hAnsi="Consolas"/>
        </w:rPr>
        <w:lastRenderedPageBreak/>
        <w:t>選擇</w:t>
      </w:r>
      <w:bookmarkEnd w:id="32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1A6AC9E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D0EAE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22D0720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1B3C67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D1C57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90E782" w14:textId="7BA4112B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0C0E1D1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47E3A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8D534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4DC0919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F9D1D7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98094D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4DA7C2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CDAD19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1A788BD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35904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EDCB6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6A67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A17B7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B96C0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AA2EE89" w14:textId="4EE02CAD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67A5CCB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AC801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BB083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6E4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8DF1C8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573AFE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77F0016" w14:textId="2F2F67A0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4E330F5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7E0D4D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526AE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alex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C63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F281E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DFF4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E69BB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F05DF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50FC0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E1A70F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5D2B05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C47EF5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1347461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578B1C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08CF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AC806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C6AA6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F836F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69E0B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FA65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7911A8" w:rsidR="00D30C07" w:rsidRPr="00D30C07" w:rsidRDefault="006A67B5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3" w:name="_Toc130778650"/>
      <w:r w:rsidRPr="001C07D7">
        <w:rPr>
          <w:rFonts w:ascii="Consolas" w:hAnsi="Consolas"/>
        </w:rPr>
        <w:t>重複</w:t>
      </w:r>
      <w:bookmarkEnd w:id="33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真</w:t>
      </w:r>
      <w:r w:rsidR="009A2FE7">
        <w:rPr>
          <w:rFonts w:hint="eastAsia"/>
        </w:rPr>
        <w:t xml:space="preserve"> </w:t>
      </w:r>
      <w:r w:rsidR="009A2FE7"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繼續重複執行，直到條件為假</w:t>
      </w:r>
      <w:r w:rsidR="007220F4">
        <w:rPr>
          <w:rFonts w:hint="eastAsia"/>
        </w:rPr>
        <w:t xml:space="preserve"> </w:t>
      </w:r>
      <w:r w:rsidR="007220F4">
        <w:t xml:space="preserve">(False) </w:t>
      </w:r>
      <w:r w:rsidR="007220F4">
        <w:rPr>
          <w:rFonts w:hint="eastAsia"/>
        </w:rPr>
        <w:t>時，才會停止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迴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4" w:name="_Toc130778651"/>
      <w:r w:rsidRPr="008F46E2">
        <w:rPr>
          <w:rFonts w:ascii="Consolas" w:hAnsi="Consolas"/>
        </w:rPr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4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5" w:name="_Toc130778652"/>
      <w:r>
        <w:rPr>
          <w:rFonts w:ascii="Consolas" w:hAnsi="Consolas" w:hint="eastAsia"/>
        </w:rPr>
        <w:t>字串</w:t>
      </w:r>
      <w:bookmarkEnd w:id="35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6" w:name="_Toc130778653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6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麼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2AEC90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7" w:name="_Toc130778654"/>
      <w:r>
        <w:rPr>
          <w:rFonts w:hint="eastAsia"/>
        </w:rPr>
        <w:t>補充：</w:t>
      </w:r>
      <w:r>
        <w:t>Input</w:t>
      </w:r>
      <w:bookmarkEnd w:id="37"/>
    </w:p>
    <w:p w14:paraId="5F22C0B7" w14:textId="77777777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8" w:name="_Toc130778655"/>
      <w:r w:rsidRPr="008F46E2">
        <w:rPr>
          <w:rFonts w:ascii="Consolas" w:hAnsi="Consolas" w:hint="eastAsia"/>
        </w:rPr>
        <w:t>串列</w:t>
      </w:r>
      <w:bookmarkEnd w:id="38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30778656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0" w:name="_Toc130778657"/>
      <w:r w:rsidRPr="008F46E2">
        <w:rPr>
          <w:rFonts w:ascii="Consolas" w:hAnsi="Consolas" w:hint="eastAsia"/>
        </w:rPr>
        <w:t>元組</w:t>
      </w:r>
      <w:bookmarkEnd w:id="40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1" w:name="_Toc130778658"/>
      <w:r w:rsidRPr="008F46E2">
        <w:rPr>
          <w:rFonts w:ascii="Consolas" w:hAnsi="Consolas" w:hint="eastAsia"/>
        </w:rPr>
        <w:t>字典</w:t>
      </w:r>
      <w:bookmarkEnd w:id="41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dict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r w:rsidRPr="00DD4BCA">
        <w:rPr>
          <w:rFonts w:hint="eastAsia"/>
          <w:shd w:val="pct15" w:color="auto" w:fill="FFFFFF"/>
        </w:rPr>
        <w:t>key:value</w:t>
      </w:r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key:value</w:t>
      </w:r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r w:rsidRPr="00250AAA">
        <w:rPr>
          <w:rFonts w:hint="eastAsia"/>
        </w:rPr>
        <w:t xml:space="preserve">Dict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2" w:name="_Toc130778659"/>
      <w:r w:rsidRPr="008F46E2">
        <w:rPr>
          <w:rFonts w:ascii="Consolas" w:hAnsi="Consolas" w:hint="eastAsia"/>
        </w:rPr>
        <w:t>集合</w:t>
      </w:r>
      <w:bookmarkEnd w:id="42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3" w:name="_Toc130778660"/>
      <w:r>
        <w:rPr>
          <w:rFonts w:hint="eastAsia"/>
        </w:rPr>
        <w:t>參考資料</w:t>
      </w:r>
      <w:bookmarkEnd w:id="43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DE5804" w:rsidP="00AD3BBA">
      <w:pPr>
        <w:rPr>
          <w:rStyle w:val="a3"/>
        </w:rPr>
      </w:pPr>
      <w:hyperlink r:id="rId91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DE5804" w:rsidP="00AD3BBA">
      <w:hyperlink r:id="rId92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DE5804" w:rsidP="00AD3BBA">
      <w:hyperlink r:id="rId93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DE5804" w:rsidP="00AD3BBA">
      <w:hyperlink r:id="rId94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DE5804" w:rsidP="00AD3BBA">
      <w:pPr>
        <w:rPr>
          <w:rStyle w:val="a3"/>
        </w:rPr>
      </w:pPr>
      <w:hyperlink r:id="rId95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DE5804" w:rsidP="00AD3BBA">
      <w:hyperlink r:id="rId96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4" w:name="_Toc130778661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4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0778662"/>
      <w:r w:rsidRPr="008F46E2">
        <w:rPr>
          <w:rFonts w:ascii="Consolas" w:hAnsi="Consolas" w:hint="eastAsia"/>
        </w:rPr>
        <w:lastRenderedPageBreak/>
        <w:t>基本用法</w:t>
      </w:r>
      <w:bookmarkEnd w:id="45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0778663"/>
      <w:r w:rsidRPr="008F46E2">
        <w:rPr>
          <w:rFonts w:ascii="Consolas" w:hAnsi="Consolas" w:hint="eastAsia"/>
        </w:rPr>
        <w:t>變數傳遞</w:t>
      </w:r>
      <w:bookmarkEnd w:id="4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30778664"/>
      <w:r w:rsidRPr="008F46E2">
        <w:rPr>
          <w:rFonts w:ascii="Consolas" w:hAnsi="Consolas" w:hint="eastAsia"/>
        </w:rPr>
        <w:t>區域變數與全域變數</w:t>
      </w:r>
      <w:bookmarkEnd w:id="47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rFonts w:hint="eastAsia"/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8" w:name="_Toc130778665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8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9" w:name="_Toc130778666"/>
      <w:r>
        <w:rPr>
          <w:rFonts w:hint="eastAsia"/>
        </w:rPr>
        <w:t>參考資料</w:t>
      </w:r>
      <w:bookmarkEnd w:id="49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DE5804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DE5804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DE5804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DE5804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0" w:name="_Toc130778667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0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1" w:name="_Toc130778668"/>
      <w:r w:rsidRPr="008F46E2">
        <w:rPr>
          <w:rFonts w:ascii="Consolas" w:hAnsi="Consolas" w:hint="eastAsia"/>
        </w:rPr>
        <w:t>基本認識物件導向</w:t>
      </w:r>
      <w:bookmarkEnd w:id="51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</w:t>
      </w:r>
      <w:r w:rsidR="00CC5238">
        <w:rPr>
          <w:rFonts w:hint="eastAsia"/>
        </w:rPr>
        <w:lastRenderedPageBreak/>
        <w:t>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0778669"/>
      <w:r w:rsidRPr="008F46E2">
        <w:rPr>
          <w:rFonts w:ascii="Consolas" w:hAnsi="Consolas" w:hint="eastAsia"/>
        </w:rPr>
        <w:t>類別</w:t>
      </w:r>
      <w:bookmarkEnd w:id="52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0778670"/>
      <w:r w:rsidRPr="008F46E2">
        <w:rPr>
          <w:rFonts w:ascii="Consolas" w:hAnsi="Consolas" w:hint="eastAsia"/>
        </w:rPr>
        <w:t>方法</w:t>
      </w:r>
      <w:bookmarkEnd w:id="53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init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init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lastRenderedPageBreak/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4" w:name="_Toc130778671"/>
      <w:r w:rsidRPr="008F46E2">
        <w:rPr>
          <w:rFonts w:ascii="Consolas" w:hAnsi="Consolas" w:hint="eastAsia"/>
        </w:rPr>
        <w:t>屬性</w:t>
      </w:r>
      <w:bookmarkEnd w:id="54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7777777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AD11660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5" w:name="_Toc130778672"/>
      <w:r w:rsidRPr="008F46E2">
        <w:rPr>
          <w:rFonts w:ascii="Consolas" w:hAnsi="Consolas" w:hint="eastAsia"/>
        </w:rPr>
        <w:t>繼承</w:t>
      </w:r>
      <w:bookmarkEnd w:id="55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init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height</w:t>
      </w:r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weight</w:t>
      </w:r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init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__init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 xml:space="preserve">_init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6" w:name="_Toc130778673"/>
      <w:r>
        <w:rPr>
          <w:rFonts w:hint="eastAsia"/>
        </w:rPr>
        <w:t>參考資料</w:t>
      </w:r>
      <w:bookmarkEnd w:id="56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DE5804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DE5804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7" w:name="_Toc130778674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7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0778675"/>
      <w:r w:rsidRPr="008F46E2">
        <w:rPr>
          <w:rFonts w:ascii="Consolas" w:hAnsi="Consolas" w:hint="eastAsia"/>
        </w:rPr>
        <w:t>認識例外處理</w:t>
      </w:r>
      <w:bookmarkEnd w:id="58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r w:rsidRPr="00C7142D"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C7142D"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r w:rsidRPr="00C7142D"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r w:rsidRPr="00C7142D"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r w:rsidRPr="00C7142D"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r w:rsidRPr="00C7142D"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r w:rsidRPr="00C32DB4"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r w:rsidRPr="00C32DB4"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r w:rsidRPr="00C32DB4"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r w:rsidRPr="00C32DB4"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0778676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9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lastRenderedPageBreak/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30778677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0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1" w:name="_Toc130778678"/>
      <w:r>
        <w:rPr>
          <w:rFonts w:hint="eastAsia"/>
        </w:rPr>
        <w:t>參考資料</w:t>
      </w:r>
      <w:bookmarkEnd w:id="61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DE5804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DE5804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2" w:name="_Toc130778679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2"/>
    </w:p>
    <w:p w14:paraId="6915D0B3" w14:textId="566A816C" w:rsidR="00D52385" w:rsidRDefault="00D52385" w:rsidP="00D52385">
      <w:pPr>
        <w:pStyle w:val="2"/>
      </w:pPr>
      <w:bookmarkStart w:id="63" w:name="_Toc130778680"/>
      <w:r>
        <w:t xml:space="preserve">open() </w:t>
      </w:r>
      <w:r>
        <w:rPr>
          <w:rFonts w:hint="eastAsia"/>
        </w:rPr>
        <w:t>函式</w:t>
      </w:r>
      <w:bookmarkEnd w:id="63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4" w:name="_Toc130778681"/>
      <w:r>
        <w:rPr>
          <w:rFonts w:hint="eastAsia"/>
        </w:rPr>
        <w:t>讀取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5" w:name="_Toc130778682"/>
      <w:r>
        <w:rPr>
          <w:rFonts w:hint="eastAsia"/>
        </w:rPr>
        <w:t>寫入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514D36E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1A401D0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我撩妹</w:t>
            </w:r>
          </w:p>
          <w:p w14:paraId="28A6589B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長得很像我的一個朋友</w:t>
            </w:r>
          </w:p>
          <w:p w14:paraId="10A1FB9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像誰</w:t>
            </w:r>
          </w:p>
          <w:p w14:paraId="313D9C0F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98BAE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45EB88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669972C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D959DD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935D2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729E85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38170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09DE8212" w:rsidR="00337FD5" w:rsidRPr="00FD3DD6" w:rsidRDefault="00B5124A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長得很像我下一任女朋友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6" w:name="_Toc130778683"/>
      <w:r>
        <w:rPr>
          <w:rFonts w:hint="eastAsia"/>
        </w:rPr>
        <w:t>刪除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7" w:name="_Toc130778684"/>
      <w:r>
        <w:rPr>
          <w:rFonts w:hint="eastAsia"/>
        </w:rPr>
        <w:t>參考資料</w:t>
      </w:r>
      <w:bookmarkEnd w:id="67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DE5804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DE5804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8" w:name="_Toc130778685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8"/>
    </w:p>
    <w:p w14:paraId="5138B701" w14:textId="77777777" w:rsidR="00C82792" w:rsidRDefault="00C82792" w:rsidP="008C376E">
      <w:pPr>
        <w:pStyle w:val="2"/>
      </w:pPr>
      <w:bookmarkStart w:id="69" w:name="_Toc130778686"/>
      <w:r>
        <w:rPr>
          <w:rFonts w:hint="eastAsia"/>
        </w:rPr>
        <w:t>定義模組</w:t>
      </w:r>
      <w:bookmarkEnd w:id="69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</w:t>
      </w:r>
      <w:r>
        <w:rPr>
          <w:rFonts w:hint="eastAsia"/>
        </w:rPr>
        <w:lastRenderedPageBreak/>
        <w:t>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0" w:name="_Toc130778687"/>
      <w:r>
        <w:rPr>
          <w:rFonts w:hint="eastAsia"/>
        </w:rPr>
        <w:t>使用模組</w:t>
      </w:r>
      <w:bookmarkEnd w:id="70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1" w:name="_Toc130778688"/>
      <w:r>
        <w:t xml:space="preserve">__name__ </w:t>
      </w:r>
      <w:r>
        <w:rPr>
          <w:rFonts w:hint="eastAsia"/>
        </w:rPr>
        <w:t>內建變數的用法</w:t>
      </w:r>
      <w:bookmarkEnd w:id="71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lastRenderedPageBreak/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2" w:name="_Toc130778689"/>
      <w:r>
        <w:rPr>
          <w:rFonts w:hint="eastAsia"/>
        </w:rPr>
        <w:t>參考資料</w:t>
      </w:r>
      <w:bookmarkEnd w:id="72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DE5804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DE5804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DE5804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85A81" w14:textId="77777777" w:rsidR="00DE5804" w:rsidRDefault="00DE5804" w:rsidP="008D1A2C">
      <w:r>
        <w:separator/>
      </w:r>
    </w:p>
  </w:endnote>
  <w:endnote w:type="continuationSeparator" w:id="0">
    <w:p w14:paraId="1237F21B" w14:textId="77777777" w:rsidR="00DE5804" w:rsidRDefault="00DE5804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BE35F" w14:textId="77777777" w:rsidR="00DE5804" w:rsidRDefault="00DE5804" w:rsidP="008D1A2C">
      <w:r>
        <w:separator/>
      </w:r>
    </w:p>
  </w:footnote>
  <w:footnote w:type="continuationSeparator" w:id="0">
    <w:p w14:paraId="131AE9D4" w14:textId="77777777" w:rsidR="00DE5804" w:rsidRDefault="00DE5804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6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741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72C1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3C0C"/>
    <w:rsid w:val="00DE5804"/>
    <w:rsid w:val="00DE63F2"/>
    <w:rsid w:val="00DF023D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footer" Target="footer1.xml"/><Relationship Id="rId16" Type="http://schemas.openxmlformats.org/officeDocument/2006/relationships/image" Target="media/image4.png"/><Relationship Id="rId107" Type="http://schemas.openxmlformats.org/officeDocument/2006/relationships/image" Target="media/image70.png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fontTable" Target="fontTable.xml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05E3A-A5D9-4BDE-9E5F-44EF6AC70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9</TotalTime>
  <Pages>79</Pages>
  <Words>6193</Words>
  <Characters>35301</Characters>
  <Application>Microsoft Office Word</Application>
  <DocSecurity>0</DocSecurity>
  <Lines>294</Lines>
  <Paragraphs>82</Paragraphs>
  <ScaleCrop>false</ScaleCrop>
  <Company/>
  <LinksUpToDate>false</LinksUpToDate>
  <CharactersWithSpaces>4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77</cp:revision>
  <cp:lastPrinted>2023-03-26T19:02:00Z</cp:lastPrinted>
  <dcterms:created xsi:type="dcterms:W3CDTF">2020-05-17T15:57:00Z</dcterms:created>
  <dcterms:modified xsi:type="dcterms:W3CDTF">2023-03-2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